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3E5D1" w14:textId="2C0EA3CE" w:rsidR="00913979" w:rsidRDefault="000E7158" w:rsidP="000E7158">
      <w:pPr>
        <w:pStyle w:val="Ttulo1"/>
      </w:pPr>
      <w:r>
        <w:t>FINDINGS COLLECTION SHEET:</w:t>
      </w:r>
    </w:p>
    <w:p w14:paraId="20714981" w14:textId="351DAE3C" w:rsidR="000E7158" w:rsidRDefault="000E7158" w:rsidP="000E7158"/>
    <w:tbl>
      <w:tblPr>
        <w:tblStyle w:val="Tabladelista3-nfasis1"/>
        <w:tblW w:w="14015" w:type="dxa"/>
        <w:tblLook w:val="04A0" w:firstRow="1" w:lastRow="0" w:firstColumn="1" w:lastColumn="0" w:noHBand="0" w:noVBand="1"/>
      </w:tblPr>
      <w:tblGrid>
        <w:gridCol w:w="2266"/>
        <w:gridCol w:w="5963"/>
        <w:gridCol w:w="5786"/>
      </w:tblGrid>
      <w:tr w:rsidR="000E7158" w:rsidRPr="000E7158" w14:paraId="0F9D654B" w14:textId="77777777" w:rsidTr="000E7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6" w:type="dxa"/>
          </w:tcPr>
          <w:p w14:paraId="65C5038A" w14:textId="4E8C4CA2" w:rsidR="000E7158" w:rsidRPr="000E7158" w:rsidRDefault="000E7158" w:rsidP="000E7158">
            <w:pPr>
              <w:rPr>
                <w:rFonts w:asciiTheme="majorHAnsi" w:hAnsiTheme="majorHAnsi" w:cstheme="majorHAnsi"/>
              </w:rPr>
            </w:pPr>
            <w:proofErr w:type="spellStart"/>
            <w:r w:rsidRPr="000E7158">
              <w:rPr>
                <w:rFonts w:asciiTheme="majorHAnsi" w:hAnsiTheme="majorHAnsi" w:cstheme="majorHAnsi"/>
              </w:rPr>
              <w:t>User</w:t>
            </w:r>
            <w:proofErr w:type="spellEnd"/>
            <w:r w:rsidRPr="000E7158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0E7158">
              <w:rPr>
                <w:rFonts w:asciiTheme="majorHAnsi" w:hAnsiTheme="majorHAnsi" w:cstheme="majorHAnsi"/>
              </w:rPr>
              <w:t>Name</w:t>
            </w:r>
            <w:proofErr w:type="spellEnd"/>
          </w:p>
        </w:tc>
        <w:tc>
          <w:tcPr>
            <w:tcW w:w="5963" w:type="dxa"/>
          </w:tcPr>
          <w:p w14:paraId="5225C569" w14:textId="16724812" w:rsidR="000E7158" w:rsidRPr="000E7158" w:rsidRDefault="000E7158" w:rsidP="000E71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0E7158">
              <w:rPr>
                <w:rFonts w:asciiTheme="majorHAnsi" w:hAnsiTheme="majorHAnsi" w:cstheme="majorHAnsi"/>
              </w:rPr>
              <w:t>Finding</w:t>
            </w:r>
            <w:proofErr w:type="spellEnd"/>
          </w:p>
        </w:tc>
        <w:tc>
          <w:tcPr>
            <w:tcW w:w="5786" w:type="dxa"/>
          </w:tcPr>
          <w:p w14:paraId="0E1325CA" w14:textId="1E6CFCE3" w:rsidR="000E7158" w:rsidRPr="000E7158" w:rsidRDefault="000E7158" w:rsidP="000E71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0E7158">
              <w:rPr>
                <w:rFonts w:asciiTheme="majorHAnsi" w:hAnsiTheme="majorHAnsi" w:cstheme="majorHAnsi"/>
              </w:rPr>
              <w:t>Proposal</w:t>
            </w:r>
            <w:proofErr w:type="spellEnd"/>
          </w:p>
        </w:tc>
      </w:tr>
      <w:tr w:rsidR="000E7158" w:rsidRPr="000E7158" w14:paraId="6A9BEDCC" w14:textId="77777777" w:rsidTr="000E7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443967C" w14:textId="4FFFCEA9" w:rsidR="000E7158" w:rsidRPr="000E7158" w:rsidRDefault="000E7158" w:rsidP="000E7158">
            <w:pP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963" w:type="dxa"/>
          </w:tcPr>
          <w:p w14:paraId="389A2535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ECDD0C6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AF33EB4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FF0DB47" w14:textId="18CF1206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786" w:type="dxa"/>
          </w:tcPr>
          <w:p w14:paraId="66191087" w14:textId="77777777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E7158" w:rsidRPr="000E7158" w14:paraId="34B5361E" w14:textId="77777777" w:rsidTr="000E7158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AFE9461" w14:textId="77777777" w:rsidR="000E7158" w:rsidRPr="000E7158" w:rsidRDefault="000E7158" w:rsidP="000E7158">
            <w:pP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963" w:type="dxa"/>
          </w:tcPr>
          <w:p w14:paraId="23B1E650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5FCB710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114FB6A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38F5550" w14:textId="6CFDCB6D" w:rsidR="000E7158" w:rsidRP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786" w:type="dxa"/>
          </w:tcPr>
          <w:p w14:paraId="7CC88C24" w14:textId="77777777" w:rsidR="000E7158" w:rsidRP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E7158" w:rsidRPr="000E7158" w14:paraId="4D8DD8FB" w14:textId="77777777" w:rsidTr="000E7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6E9EC40" w14:textId="77777777" w:rsidR="000E7158" w:rsidRPr="000E7158" w:rsidRDefault="000E7158" w:rsidP="000E7158">
            <w:pP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963" w:type="dxa"/>
          </w:tcPr>
          <w:p w14:paraId="005DE5F7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296DC42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DF718A3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719146F" w14:textId="008CA087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786" w:type="dxa"/>
          </w:tcPr>
          <w:p w14:paraId="1831E794" w14:textId="77777777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E7158" w:rsidRPr="000E7158" w14:paraId="5BD4040B" w14:textId="77777777" w:rsidTr="000E7158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5C9E235" w14:textId="77777777" w:rsidR="000E7158" w:rsidRPr="000E7158" w:rsidRDefault="000E7158" w:rsidP="000E7158">
            <w:pP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963" w:type="dxa"/>
          </w:tcPr>
          <w:p w14:paraId="67E4070A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370A2D3F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0EE12355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3CF800F7" w14:textId="1C76A693" w:rsidR="000E7158" w:rsidRP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786" w:type="dxa"/>
          </w:tcPr>
          <w:p w14:paraId="1149EB49" w14:textId="77777777" w:rsidR="000E7158" w:rsidRP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E7158" w:rsidRPr="000E7158" w14:paraId="09CE00EC" w14:textId="77777777" w:rsidTr="000E7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FAC007F" w14:textId="77777777" w:rsidR="000E7158" w:rsidRPr="000E7158" w:rsidRDefault="000E7158" w:rsidP="000E7158">
            <w:pP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963" w:type="dxa"/>
          </w:tcPr>
          <w:p w14:paraId="3C09A5F0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90DCE64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E1E4D26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349BF48F" w14:textId="41B37F0F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786" w:type="dxa"/>
          </w:tcPr>
          <w:p w14:paraId="5E01E57E" w14:textId="77777777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E7158" w:rsidRPr="000E7158" w14:paraId="1A09A2E0" w14:textId="77777777" w:rsidTr="000E715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F0611A9" w14:textId="77777777" w:rsidR="000E7158" w:rsidRPr="000E7158" w:rsidRDefault="000E7158" w:rsidP="000E7158">
            <w:pP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963" w:type="dxa"/>
          </w:tcPr>
          <w:p w14:paraId="272D9660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2E29723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571EE3A" w14:textId="77777777" w:rsid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66E05583" w14:textId="59CCEB76" w:rsidR="000E7158" w:rsidRP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786" w:type="dxa"/>
          </w:tcPr>
          <w:p w14:paraId="473D699E" w14:textId="77777777" w:rsidR="000E7158" w:rsidRPr="000E7158" w:rsidRDefault="000E7158" w:rsidP="000E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E7158" w:rsidRPr="000E7158" w14:paraId="681D4E5F" w14:textId="77777777" w:rsidTr="000E7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EBA21FF" w14:textId="77777777" w:rsidR="000E7158" w:rsidRPr="000E7158" w:rsidRDefault="000E7158" w:rsidP="000E7158">
            <w:pP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963" w:type="dxa"/>
          </w:tcPr>
          <w:p w14:paraId="374D177A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0557D93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14C065C" w14:textId="77777777" w:rsid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5B71D6F" w14:textId="3ABF206F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786" w:type="dxa"/>
          </w:tcPr>
          <w:p w14:paraId="1CF11773" w14:textId="77777777" w:rsidR="000E7158" w:rsidRPr="000E7158" w:rsidRDefault="000E7158" w:rsidP="000E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4EB1FB81" w14:textId="77777777" w:rsidR="000E7158" w:rsidRPr="000E7158" w:rsidRDefault="000E7158" w:rsidP="000E7158"/>
    <w:sectPr w:rsidR="000E7158" w:rsidRPr="000E7158" w:rsidSect="000E7158">
      <w:headerReference w:type="default" r:id="rId6"/>
      <w:pgSz w:w="16838" w:h="11906" w:orient="landscape"/>
      <w:pgMar w:top="1252" w:right="1417" w:bottom="1701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D7A10" w14:textId="77777777" w:rsidR="000E7158" w:rsidRDefault="000E7158" w:rsidP="000E7158">
      <w:pPr>
        <w:spacing w:after="0" w:line="240" w:lineRule="auto"/>
      </w:pPr>
      <w:r>
        <w:separator/>
      </w:r>
    </w:p>
  </w:endnote>
  <w:endnote w:type="continuationSeparator" w:id="0">
    <w:p w14:paraId="4478AD35" w14:textId="77777777" w:rsidR="000E7158" w:rsidRDefault="000E7158" w:rsidP="000E71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6C928" w14:textId="77777777" w:rsidR="000E7158" w:rsidRDefault="000E7158" w:rsidP="000E7158">
      <w:pPr>
        <w:spacing w:after="0" w:line="240" w:lineRule="auto"/>
      </w:pPr>
      <w:r>
        <w:separator/>
      </w:r>
    </w:p>
  </w:footnote>
  <w:footnote w:type="continuationSeparator" w:id="0">
    <w:p w14:paraId="1BF025FA" w14:textId="77777777" w:rsidR="000E7158" w:rsidRDefault="000E7158" w:rsidP="000E71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17B4F" w14:textId="2D35A7FD" w:rsidR="000E7158" w:rsidRPr="000E7158" w:rsidRDefault="000E7158" w:rsidP="000E7158">
    <w:pPr>
      <w:pStyle w:val="Ttulo2"/>
      <w:rPr>
        <w:sz w:val="20"/>
        <w:szCs w:val="20"/>
        <w:lang w:val="en-GB"/>
      </w:rPr>
    </w:pPr>
    <w:r w:rsidRPr="000E7158">
      <w:rPr>
        <w:sz w:val="20"/>
        <w:szCs w:val="20"/>
        <w:lang w:val="en-GB"/>
      </w:rPr>
      <w:t>CAMBODIA´S FRL ALLOCATION</w:t>
    </w:r>
    <w:r w:rsidRPr="000E7158">
      <w:rPr>
        <w:sz w:val="20"/>
        <w:szCs w:val="20"/>
        <w:lang w:val="en-GB"/>
      </w:rPr>
      <w:t xml:space="preserve"> </w:t>
    </w:r>
    <w:r w:rsidRPr="000E7158">
      <w:rPr>
        <w:sz w:val="20"/>
        <w:szCs w:val="20"/>
        <w:lang w:val="en-GB"/>
      </w:rPr>
      <w:t>TRAINING OF TRAINERS– JULY 2021</w:t>
    </w:r>
  </w:p>
  <w:p w14:paraId="072705F9" w14:textId="68B47078" w:rsidR="000E7158" w:rsidRPr="000E7158" w:rsidRDefault="000E7158" w:rsidP="000E7158">
    <w:pPr>
      <w:pStyle w:val="Ttulo2"/>
      <w:rPr>
        <w:sz w:val="20"/>
        <w:szCs w:val="20"/>
        <w:lang w:val="en-GB"/>
      </w:rPr>
    </w:pPr>
    <w:r w:rsidRPr="000E7158">
      <w:rPr>
        <w:sz w:val="20"/>
        <w:szCs w:val="20"/>
        <w:lang w:val="en-GB"/>
      </w:rPr>
      <w:t>DEFORESTATION RISK MAP METHODOLOGY AND TOO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TYxNjSwsDA0M7dQ0lEKTi0uzszPAykwrAUAqbzYyCwAAAA="/>
  </w:docVars>
  <w:rsids>
    <w:rsidRoot w:val="000E7158"/>
    <w:rsid w:val="00017AA4"/>
    <w:rsid w:val="000D0F5F"/>
    <w:rsid w:val="000E7158"/>
    <w:rsid w:val="00123BBF"/>
    <w:rsid w:val="00205C61"/>
    <w:rsid w:val="0038121F"/>
    <w:rsid w:val="008871CC"/>
    <w:rsid w:val="00995E61"/>
    <w:rsid w:val="00B05138"/>
    <w:rsid w:val="00B153BE"/>
    <w:rsid w:val="00B87D99"/>
    <w:rsid w:val="00C61ABA"/>
    <w:rsid w:val="00D5402A"/>
    <w:rsid w:val="00DD5C77"/>
    <w:rsid w:val="00DE380F"/>
    <w:rsid w:val="00FA3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761108"/>
  <w15:chartTrackingRefBased/>
  <w15:docId w15:val="{3F488EB6-F18D-4E81-89DB-A550115D0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0E71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E71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E715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E7158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0E715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E7158"/>
    <w:rPr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0E715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0E715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table" w:styleId="Tablaconcuadrcula">
    <w:name w:val="Table Grid"/>
    <w:basedOn w:val="Tablanormal"/>
    <w:uiPriority w:val="39"/>
    <w:rsid w:val="000E7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lista3-nfasis1">
    <w:name w:val="List Table 3 Accent 1"/>
    <w:basedOn w:val="Tablanormal"/>
    <w:uiPriority w:val="48"/>
    <w:rsid w:val="000E7158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CANO</dc:creator>
  <cp:keywords/>
  <dc:description/>
  <cp:lastModifiedBy>JAVIER CANO</cp:lastModifiedBy>
  <cp:revision>1</cp:revision>
  <dcterms:created xsi:type="dcterms:W3CDTF">2021-07-07T14:57:00Z</dcterms:created>
  <dcterms:modified xsi:type="dcterms:W3CDTF">2021-07-07T15:00:00Z</dcterms:modified>
</cp:coreProperties>
</file>